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le 3. Infection history and immunization statu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rimary and challenge infection combin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e 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al 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2:47:29Z</dcterms:created>
  <dcterms:modified xsi:type="dcterms:W3CDTF">2025-06-01T12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